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2B7CD7"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45922933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2B7CD7"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69DFDD31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KKN-</w:t>
                              </w:r>
                              <w:r w:rsidR="007A310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ABM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69DFDD31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KKN-</w:t>
                        </w:r>
                        <w:r w:rsidR="007A310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ABM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Kabupaten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3E354EA4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FE69F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3E354EA4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FE69F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proofErr w:type="spellStart"/>
      <w:r>
        <w:t>Ringkasan</w:t>
      </w:r>
      <w:bookmarkEnd w:id="1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A824D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A824D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A824D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A824D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A824D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79A1331" w14:textId="00FD2841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3CDEFE6A" w14:textId="573F097F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A824D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 xml:space="preserve">Daftar </w:t>
      </w:r>
      <w:proofErr w:type="spellStart"/>
      <w:r>
        <w:t>Tabel</w:t>
      </w:r>
      <w:bookmarkEnd w:id="3"/>
      <w:proofErr w:type="spellEnd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6BCF2078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selesainy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</w:t>
      </w:r>
      <w:proofErr w:type="spellStart"/>
      <w:r w:rsidR="008A0738">
        <w:rPr>
          <w:rFonts w:ascii="Times New Roman" w:eastAsia="Times New Roman" w:hAnsi="Times New Roman"/>
          <w:bCs/>
          <w:color w:val="auto"/>
          <w:sz w:val="24"/>
        </w:rPr>
        <w:t>Abm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m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>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laksanak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ul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amp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Tahun 202</w:t>
      </w:r>
      <w:r w:rsidR="00FE69F6">
        <w:rPr>
          <w:rFonts w:ascii="Times New Roman" w:eastAsia="Times New Roman" w:hAnsi="Times New Roman"/>
          <w:bCs/>
          <w:color w:val="auto"/>
          <w:sz w:val="24"/>
        </w:rPr>
        <w:t>2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ak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/>
          <w:bCs/>
          <w:color w:val="auto"/>
          <w:sz w:val="24"/>
        </w:rPr>
        <w:t>say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  <w:proofErr w:type="gramEnd"/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5D4E24F5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ebag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tu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lompok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8A0738">
        <w:rPr>
          <w:rFonts w:ascii="Times New Roman" w:eastAsia="Times New Roman" w:hAnsi="Times New Roman"/>
          <w:bCs/>
          <w:color w:val="auto"/>
          <w:sz w:val="24"/>
        </w:rPr>
        <w:t>Abm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d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at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apor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elama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7DD4FF87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FE69F6">
        <w:rPr>
          <w:rFonts w:ascii="Times New Roman" w:eastAsia="Times New Roman" w:hAnsi="Times New Roman"/>
          <w:color w:val="auto"/>
          <w:sz w:val="24"/>
        </w:rPr>
        <w:t>2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Camat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/ </w:t>
      </w:r>
      <w:proofErr w:type="spellStart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>Desa</w:t>
      </w:r>
      <w:proofErr w:type="spellEnd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</w:t>
      </w:r>
      <w:proofErr w:type="spellEnd"/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Pembimbing</w:t>
      </w:r>
      <w:proofErr w:type="spellEnd"/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Lapangan</w:t>
      </w:r>
      <w:proofErr w:type="spellEnd"/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proofErr w:type="spellStart"/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  <w:proofErr w:type="spellEnd"/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0800C86A" w14:textId="41026DB5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irektur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Riset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Pengabdi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 w:rsidR="00D84558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D84558">
        <w:rPr>
          <w:rFonts w:ascii="Times New Roman" w:eastAsia="Times New Roman" w:hAnsi="Times New Roman"/>
          <w:bCs/>
          <w:color w:val="auto"/>
          <w:sz w:val="24"/>
        </w:rPr>
        <w:t xml:space="preserve"> Pusat Kajian…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proofErr w:type="spellStart"/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  <w:proofErr w:type="spellEnd"/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1749343E" w:rsidR="00302AAE" w:rsidRPr="00847720" w:rsidRDefault="00371FA6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</w:t>
      </w:r>
      <w:proofErr w:type="spellEnd"/>
      <w:r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 </w:t>
      </w:r>
      <w:proofErr w:type="spell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Taufany</w:t>
      </w:r>
      <w:proofErr w:type="spellEnd"/>
      <w:r w:rsidRPr="1500170B">
        <w:rPr>
          <w:rFonts w:ascii="Times New Roman" w:eastAsia="Times New Roman" w:hAnsi="Times New Roman"/>
          <w:color w:val="auto"/>
          <w:sz w:val="24"/>
          <w:szCs w:val="24"/>
        </w:rPr>
        <w:t xml:space="preserve">, S.T., </w:t>
      </w:r>
      <w:proofErr w:type="gramStart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Ph.D</w:t>
      </w:r>
      <w:proofErr w:type="gramEnd"/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A824D9">
        <w:rPr>
          <w:rFonts w:ascii="Times New Roman" w:eastAsia="Times New Roman" w:hAnsi="Times New Roman"/>
          <w:bCs/>
          <w:color w:val="auto"/>
          <w:sz w:val="24"/>
        </w:rPr>
        <w:tab/>
      </w:r>
      <w:r w:rsidR="00D84558">
        <w:rPr>
          <w:rFonts w:ascii="Times New Roman" w:eastAsia="Times New Roman" w:hAnsi="Times New Roman"/>
          <w:bCs/>
          <w:color w:val="auto"/>
          <w:sz w:val="24"/>
        </w:rPr>
        <w:t>(…………………………..)</w:t>
      </w:r>
    </w:p>
    <w:p w14:paraId="088A420C" w14:textId="6E65E30C" w:rsidR="00302AAE" w:rsidRPr="00847720" w:rsidRDefault="00A824D9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1500170B">
        <w:rPr>
          <w:rFonts w:ascii="Times New Roman" w:eastAsia="Times New Roman" w:hAnsi="Times New Roman"/>
          <w:color w:val="auto"/>
          <w:sz w:val="24"/>
          <w:szCs w:val="24"/>
        </w:rPr>
        <w:t>NIP. 198107132005011001</w:t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gramStart"/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proofErr w:type="gramEnd"/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 xml:space="preserve">. 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: Daftar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engkap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anggot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rsedi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di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ampir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8480763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80764"/>
      <w:bookmarkStart w:id="9" w:name="_Hlk46387745"/>
      <w:r>
        <w:rPr>
          <w:lang w:val="en-US"/>
        </w:rPr>
        <w:t xml:space="preserve">Analisa </w:t>
      </w:r>
      <w:proofErr w:type="spellStart"/>
      <w:r>
        <w:rPr>
          <w:lang w:val="en-US"/>
        </w:rPr>
        <w:t>Situasi</w:t>
      </w:r>
      <w:bookmarkEnd w:id="8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es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, M : Masyarakat, D : Dinas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80765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0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Tujuan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8480766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8480767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uju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proofErr w:type="spellEnd"/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8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9"/>
      <w:proofErr w:type="spellStart"/>
      <w:r w:rsidRPr="004538A1">
        <w:rPr>
          <w:rFonts w:cs="Times New Roman"/>
          <w:bCs/>
          <w:szCs w:val="24"/>
        </w:rPr>
        <w:t>Luaran</w:t>
      </w:r>
      <w:bookmarkEnd w:id="14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auto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Media </w:t>
      </w:r>
      <w:proofErr w:type="gramStart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Berita</w:t>
      </w:r>
      <w:proofErr w:type="spell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Online yang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ar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hany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ersedi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versi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cetak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lampir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gramStart"/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Youtube</w:t>
      </w:r>
      <w:proofErr w:type="spell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5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059BE95B" w:rsidR="0089260F" w:rsidRPr="00416587" w:rsidRDefault="0089260F" w:rsidP="00416587">
      <w:pPr>
        <w:pStyle w:val="Heading1"/>
      </w:pPr>
      <w:bookmarkStart w:id="16" w:name="_Toc88480771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Hany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Blaschke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enaro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88480772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Pembimbing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Lapa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Alamat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mah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Hak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Jenis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6ECBF84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1D30A8E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D68166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5DF09B8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19293C0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2200F0F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6817B9A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6ABCCD2A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28B72B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0A7524C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6F75B4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13AC72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4F9BB9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629B257B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4B10E7D8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45CF10A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248CBA2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2B9F97BB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2D17B96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1DA70FD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33BE1136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07A1324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0D8A245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02302F1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640C0C6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2B512BDA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4E123391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571547E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390A3162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3D45C7AE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406E6C7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185999D0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667457CF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321FAB51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3BE743C5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6744225D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66E6AD9F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794854B5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03FC1899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5129418B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163D852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3A9F8EFE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8531F5">
        <w:trPr>
          <w:trHeight w:val="60"/>
        </w:trPr>
        <w:tc>
          <w:tcPr>
            <w:tcW w:w="408" w:type="dxa"/>
            <w:shd w:val="clear" w:color="auto" w:fill="auto"/>
            <w:vAlign w:val="bottom"/>
          </w:tcPr>
          <w:p w14:paraId="2DFD46E6" w14:textId="0D4DEF1A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225761C1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36C44352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1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2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2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Pr="00532A84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lengkap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cet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online)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250F5" w14:textId="77777777" w:rsidR="002852F4" w:rsidRDefault="002852F4" w:rsidP="00987866">
      <w:pPr>
        <w:spacing w:after="0" w:line="240" w:lineRule="auto"/>
      </w:pPr>
      <w:r>
        <w:separator/>
      </w:r>
    </w:p>
  </w:endnote>
  <w:endnote w:type="continuationSeparator" w:id="0">
    <w:p w14:paraId="3C44B2DC" w14:textId="77777777" w:rsidR="002852F4" w:rsidRDefault="002852F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9974B" w14:textId="77777777" w:rsidR="002852F4" w:rsidRDefault="002852F4" w:rsidP="00987866">
      <w:pPr>
        <w:spacing w:after="0" w:line="240" w:lineRule="auto"/>
      </w:pPr>
      <w:r>
        <w:separator/>
      </w:r>
    </w:p>
  </w:footnote>
  <w:footnote w:type="continuationSeparator" w:id="0">
    <w:p w14:paraId="73052AE5" w14:textId="77777777" w:rsidR="002852F4" w:rsidRDefault="002852F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NKgFAFQ3qk0tAAAA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1FA6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3102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24D9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558"/>
    <w:rsid w:val="00D848AA"/>
    <w:rsid w:val="00D943D0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  <w:rsid w:val="00FE6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dbc04be2-107e-48dc-be60-d53e82900693"/>
    <ds:schemaRef ds:uri="2f8e0f0f-1580-47c5-b3c5-93af691c8fd8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0580B3-3A38-444A-988F-58D1D7396D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6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64</cp:revision>
  <dcterms:created xsi:type="dcterms:W3CDTF">2021-02-26T07:02:00Z</dcterms:created>
  <dcterms:modified xsi:type="dcterms:W3CDTF">2022-03-1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